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men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rkmenistan received a score of 3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rkmenista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menistan received a score of</w:t>
      </w:r>
      <w:r>
        <w:t xml:space="preserve"> </w:t>
      </w:r>
      <w:r>
        <w:rPr>
          <w:bCs/>
          <w:b/>
        </w:rPr>
        <w:t xml:space="preserve">0.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rkmenistan received a score of 69.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rkmenistan received a score of 1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rkmenistan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rkmenista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rkmenista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rkmenistan received a score of 0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rkmenista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rkmenista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rkmenist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rkmen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rkmenista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rkmenist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rkmenis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rkmenistan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rkmenistan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Turkmen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Turkmen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Turkmen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Turkmen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Turkmen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Turkmen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Turkmen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Turkmen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Turkmen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Turkmen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Turkmen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Turkmen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Turkmen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Turkmen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Turkmen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Turkmen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Turkmen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0:33Z</dcterms:created>
  <dcterms:modified xsi:type="dcterms:W3CDTF">2024-03-19T21: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rkmenistan Country Report</vt:lpwstr>
  </property>
</Properties>
</file>